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5116" w:rsidRDefault="009D5116" w:rsidP="009D5116"/>
    <w:p w:rsidR="009D5116" w:rsidRDefault="00147891" w:rsidP="00113F09">
      <w:pPr>
        <w:spacing w:after="240"/>
        <w:jc w:val="center"/>
        <w:rPr>
          <w:b/>
          <w:sz w:val="32"/>
        </w:rPr>
      </w:pPr>
      <w:r w:rsidRPr="00147891">
        <w:rPr>
          <w:b/>
          <w:sz w:val="32"/>
        </w:rPr>
        <w:t xml:space="preserve">ŽÁDOST O </w:t>
      </w:r>
      <w:r w:rsidR="00FC6E7D">
        <w:rPr>
          <w:b/>
          <w:sz w:val="32"/>
        </w:rPr>
        <w:t>ZMĚNU</w:t>
      </w:r>
      <w:r w:rsidRPr="00147891">
        <w:rPr>
          <w:b/>
          <w:sz w:val="32"/>
        </w:rPr>
        <w:t xml:space="preserve"> TÉMATU</w:t>
      </w:r>
    </w:p>
    <w:p w:rsidR="00147891" w:rsidRPr="0058341E" w:rsidRDefault="00145D6D" w:rsidP="00145D6D">
      <w:pPr>
        <w:jc w:val="center"/>
        <w:rPr>
          <w:sz w:val="24"/>
        </w:rPr>
      </w:pPr>
      <w:r>
        <w:rPr>
          <w:sz w:val="24"/>
        </w:rPr>
        <w:t>b</w:t>
      </w:r>
      <w:r w:rsidR="006B4A1C" w:rsidRPr="0058341E">
        <w:rPr>
          <w:sz w:val="24"/>
        </w:rPr>
        <w:t>akalářské práce</w:t>
      </w:r>
    </w:p>
    <w:p w:rsidR="006B4A1C" w:rsidRPr="00145D6D" w:rsidRDefault="00145D6D" w:rsidP="00145D6D">
      <w:pPr>
        <w:jc w:val="center"/>
        <w:rPr>
          <w:sz w:val="24"/>
        </w:rPr>
      </w:pPr>
      <w:r>
        <w:rPr>
          <w:sz w:val="24"/>
        </w:rPr>
        <w:t>d</w:t>
      </w:r>
      <w:r w:rsidR="006B4A1C" w:rsidRPr="00145D6D">
        <w:rPr>
          <w:sz w:val="24"/>
        </w:rPr>
        <w:t>iplomové práce</w:t>
      </w:r>
    </w:p>
    <w:p w:rsidR="0058341E" w:rsidRPr="00943201" w:rsidRDefault="0058341E" w:rsidP="00145D6D">
      <w:pPr>
        <w:jc w:val="center"/>
        <w:rPr>
          <w:rFonts w:ascii="Segoe UI Symbol" w:hAnsi="Segoe UI Symbol" w:cs="Segoe UI Symbol"/>
          <w:color w:val="A6A6A6" w:themeColor="background1" w:themeShade="A6"/>
          <w:sz w:val="21"/>
          <w:szCs w:val="21"/>
          <w:shd w:val="clear" w:color="auto" w:fill="FFFFFF"/>
        </w:rPr>
      </w:pPr>
      <w:r w:rsidRPr="00943201">
        <w:rPr>
          <w:color w:val="A6A6A6" w:themeColor="background1" w:themeShade="A6"/>
          <w:sz w:val="24"/>
        </w:rPr>
        <w:t>(</w:t>
      </w:r>
      <w:r w:rsidR="0031417C">
        <w:rPr>
          <w:color w:val="A6A6A6" w:themeColor="background1" w:themeShade="A6"/>
          <w:sz w:val="24"/>
        </w:rPr>
        <w:t>neplatné</w:t>
      </w:r>
      <w:r w:rsidR="009711DB" w:rsidRPr="00943201">
        <w:rPr>
          <w:color w:val="A6A6A6" w:themeColor="background1" w:themeShade="A6"/>
          <w:sz w:val="24"/>
        </w:rPr>
        <w:t xml:space="preserve"> smažte</w:t>
      </w:r>
      <w:r w:rsidRPr="00943201">
        <w:rPr>
          <w:color w:val="A6A6A6" w:themeColor="background1" w:themeShade="A6"/>
          <w:sz w:val="24"/>
        </w:rPr>
        <w:t>)</w:t>
      </w:r>
    </w:p>
    <w:p w:rsidR="006B4A1C" w:rsidRDefault="006B4A1C" w:rsidP="00147891">
      <w:pPr>
        <w:rPr>
          <w:sz w:val="24"/>
        </w:rPr>
      </w:pPr>
      <w:r w:rsidRPr="006B4A1C">
        <w:rPr>
          <w:sz w:val="24"/>
        </w:rPr>
        <w:t xml:space="preserve">Jméno </w:t>
      </w:r>
      <w:r w:rsidR="0047213D">
        <w:rPr>
          <w:sz w:val="24"/>
        </w:rPr>
        <w:t xml:space="preserve">a příjmení </w:t>
      </w:r>
      <w:r w:rsidRPr="006B4A1C">
        <w:rPr>
          <w:sz w:val="24"/>
        </w:rPr>
        <w:t xml:space="preserve">studenta: </w:t>
      </w:r>
      <w:r>
        <w:rPr>
          <w:sz w:val="24"/>
        </w:rPr>
        <w:t xml:space="preserve"> </w:t>
      </w:r>
      <w:r>
        <w:rPr>
          <w:sz w:val="24"/>
        </w:rPr>
        <w:tab/>
      </w:r>
      <w:r w:rsidR="00607D92">
        <w:rPr>
          <w:sz w:val="24"/>
        </w:rPr>
        <w:t>……………………………………………………………………………………</w:t>
      </w:r>
    </w:p>
    <w:p w:rsidR="006B4A1C" w:rsidRDefault="006B4A1C" w:rsidP="00147891">
      <w:pPr>
        <w:rPr>
          <w:sz w:val="24"/>
        </w:rPr>
      </w:pPr>
      <w:r>
        <w:rPr>
          <w:sz w:val="24"/>
        </w:rPr>
        <w:t xml:space="preserve">Datum narození: </w:t>
      </w:r>
      <w:r>
        <w:rPr>
          <w:sz w:val="24"/>
        </w:rPr>
        <w:tab/>
      </w:r>
      <w:r w:rsidR="0047213D">
        <w:rPr>
          <w:sz w:val="24"/>
        </w:rPr>
        <w:tab/>
      </w:r>
      <w:r w:rsidR="00607D92">
        <w:rPr>
          <w:sz w:val="24"/>
        </w:rPr>
        <w:t>……………………………………………………</w:t>
      </w:r>
      <w:bookmarkStart w:id="0" w:name="_GoBack"/>
      <w:bookmarkEnd w:id="0"/>
      <w:r w:rsidR="00607D92">
        <w:rPr>
          <w:sz w:val="24"/>
        </w:rPr>
        <w:t>………………………………</w:t>
      </w:r>
    </w:p>
    <w:p w:rsidR="006B4A1C" w:rsidRDefault="006B4A1C" w:rsidP="00147891">
      <w:pPr>
        <w:rPr>
          <w:sz w:val="24"/>
        </w:rPr>
      </w:pPr>
      <w:r>
        <w:rPr>
          <w:sz w:val="24"/>
        </w:rPr>
        <w:t xml:space="preserve">Ročník: </w:t>
      </w:r>
      <w:r>
        <w:rPr>
          <w:sz w:val="24"/>
        </w:rPr>
        <w:tab/>
      </w:r>
      <w:r>
        <w:rPr>
          <w:sz w:val="24"/>
        </w:rPr>
        <w:tab/>
      </w:r>
      <w:r w:rsidR="0047213D">
        <w:rPr>
          <w:sz w:val="24"/>
        </w:rPr>
        <w:tab/>
      </w:r>
      <w:r w:rsidR="00607D92">
        <w:rPr>
          <w:sz w:val="24"/>
        </w:rPr>
        <w:t>……………………………………………………………………………………</w:t>
      </w:r>
    </w:p>
    <w:p w:rsidR="001A2198" w:rsidRDefault="001A2198" w:rsidP="00147891">
      <w:pPr>
        <w:rPr>
          <w:b/>
          <w:sz w:val="24"/>
        </w:rPr>
      </w:pPr>
    </w:p>
    <w:p w:rsidR="00607D92" w:rsidRPr="00FC6E7D" w:rsidRDefault="00FC6E7D" w:rsidP="00147891">
      <w:pPr>
        <w:rPr>
          <w:sz w:val="24"/>
        </w:rPr>
      </w:pPr>
      <w:r w:rsidRPr="00FC6E7D">
        <w:rPr>
          <w:sz w:val="24"/>
        </w:rPr>
        <w:t xml:space="preserve">PŮVODNÍ </w:t>
      </w:r>
      <w:r w:rsidR="00C04E91" w:rsidRPr="00FC6E7D">
        <w:rPr>
          <w:sz w:val="24"/>
        </w:rPr>
        <w:t>NÁZEV PRÁCE</w:t>
      </w:r>
      <w:r w:rsidR="006B4A1C" w:rsidRPr="00FC6E7D">
        <w:rPr>
          <w:sz w:val="24"/>
        </w:rPr>
        <w:t xml:space="preserve">: </w:t>
      </w:r>
    </w:p>
    <w:p w:rsidR="006B4A1C" w:rsidRPr="00FC6E7D" w:rsidRDefault="00FC6E7D" w:rsidP="00147891">
      <w:pPr>
        <w:rPr>
          <w:b/>
          <w:sz w:val="24"/>
        </w:rPr>
      </w:pPr>
      <w:r w:rsidRPr="00FC6E7D">
        <w:rPr>
          <w:b/>
          <w:sz w:val="24"/>
        </w:rPr>
        <w:t>NOVÝ NÁZEV PRÁCE:</w:t>
      </w:r>
      <w:r w:rsidR="006B4A1C" w:rsidRPr="00FC6E7D">
        <w:rPr>
          <w:b/>
          <w:sz w:val="24"/>
        </w:rPr>
        <w:tab/>
      </w:r>
      <w:r w:rsidR="00D545F3" w:rsidRPr="00FC6E7D">
        <w:rPr>
          <w:b/>
          <w:sz w:val="24"/>
        </w:rPr>
        <w:t xml:space="preserve"> </w:t>
      </w:r>
    </w:p>
    <w:p w:rsidR="00FC6E7D" w:rsidRDefault="00FC6E7D" w:rsidP="00147891">
      <w:pPr>
        <w:rPr>
          <w:sz w:val="24"/>
        </w:rPr>
      </w:pPr>
      <w:r>
        <w:rPr>
          <w:sz w:val="24"/>
        </w:rPr>
        <w:t xml:space="preserve">Nový název práce v angličtině: </w:t>
      </w:r>
    </w:p>
    <w:p w:rsidR="0047213D" w:rsidRDefault="0047213D" w:rsidP="00147891">
      <w:pPr>
        <w:rPr>
          <w:b/>
          <w:sz w:val="24"/>
        </w:rPr>
      </w:pPr>
    </w:p>
    <w:p w:rsidR="006B4A1C" w:rsidRDefault="00C04E91" w:rsidP="00147891">
      <w:pPr>
        <w:rPr>
          <w:sz w:val="24"/>
        </w:rPr>
      </w:pPr>
      <w:r>
        <w:rPr>
          <w:b/>
          <w:sz w:val="24"/>
        </w:rPr>
        <w:t>ANOTACE</w:t>
      </w:r>
      <w:r w:rsidR="006B4A1C">
        <w:rPr>
          <w:sz w:val="24"/>
        </w:rPr>
        <w:t xml:space="preserve"> </w:t>
      </w:r>
    </w:p>
    <w:p w:rsidR="005C366C" w:rsidRDefault="009711DB" w:rsidP="00147891">
      <w:pPr>
        <w:rPr>
          <w:sz w:val="24"/>
        </w:rPr>
      </w:pPr>
      <w:r w:rsidRPr="009711DB">
        <w:rPr>
          <w:sz w:val="24"/>
        </w:rPr>
        <w:t>Praktická část práce je:</w:t>
      </w:r>
      <w:r>
        <w:rPr>
          <w:rFonts w:ascii="Segoe UI Symbol" w:hAnsi="Segoe UI Symbol" w:cs="Segoe UI Symbol"/>
          <w:sz w:val="24"/>
        </w:rPr>
        <w:tab/>
      </w:r>
      <w:r w:rsidR="005C366C">
        <w:rPr>
          <w:rFonts w:ascii="Segoe UI Symbol" w:hAnsi="Segoe UI Symbol" w:cs="Segoe UI Symbol"/>
          <w:sz w:val="24"/>
        </w:rPr>
        <w:t xml:space="preserve">☐ </w:t>
      </w:r>
      <w:r w:rsidR="005C366C" w:rsidRPr="009711DB">
        <w:rPr>
          <w:sz w:val="24"/>
        </w:rPr>
        <w:t>výzkumný projekt se statistickým hodnocením</w:t>
      </w:r>
    </w:p>
    <w:p w:rsidR="005C366C" w:rsidRPr="00943201" w:rsidRDefault="00943201" w:rsidP="00943201">
      <w:pPr>
        <w:rPr>
          <w:rFonts w:ascii="Segoe UI Symbol" w:hAnsi="Segoe UI Symbol" w:cs="Segoe UI Symbol"/>
          <w:color w:val="808080" w:themeColor="background1" w:themeShade="80"/>
          <w:sz w:val="24"/>
        </w:rPr>
      </w:pPr>
      <w:r w:rsidRPr="00943201">
        <w:rPr>
          <w:color w:val="A6A6A6" w:themeColor="background1" w:themeShade="A6"/>
          <w:sz w:val="24"/>
        </w:rPr>
        <w:t>(vyznačte)</w:t>
      </w:r>
      <w:r w:rsidRPr="00943201">
        <w:rPr>
          <w:color w:val="A6A6A6" w:themeColor="background1" w:themeShade="A6"/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5C366C">
        <w:rPr>
          <w:rFonts w:ascii="Segoe UI Symbol" w:hAnsi="Segoe UI Symbol" w:cs="Segoe UI Symbol"/>
          <w:sz w:val="24"/>
        </w:rPr>
        <w:t xml:space="preserve">☐ </w:t>
      </w:r>
      <w:r w:rsidR="005C366C" w:rsidRPr="009711DB">
        <w:rPr>
          <w:sz w:val="24"/>
        </w:rPr>
        <w:t xml:space="preserve">série kazuistik </w:t>
      </w:r>
      <w:r w:rsidR="009711DB" w:rsidRPr="00943201">
        <w:rPr>
          <w:color w:val="A6A6A6" w:themeColor="background1" w:themeShade="A6"/>
          <w:sz w:val="24"/>
        </w:rPr>
        <w:t>(</w:t>
      </w:r>
      <w:r w:rsidRPr="00943201">
        <w:rPr>
          <w:color w:val="A6A6A6" w:themeColor="background1" w:themeShade="A6"/>
          <w:sz w:val="24"/>
        </w:rPr>
        <w:t>u DP pouze</w:t>
      </w:r>
      <w:r w:rsidR="009711DB" w:rsidRPr="00943201">
        <w:rPr>
          <w:color w:val="A6A6A6" w:themeColor="background1" w:themeShade="A6"/>
          <w:sz w:val="24"/>
        </w:rPr>
        <w:t xml:space="preserve"> v</w:t>
      </w:r>
      <w:r w:rsidRPr="00943201">
        <w:rPr>
          <w:color w:val="A6A6A6" w:themeColor="background1" w:themeShade="A6"/>
          <w:sz w:val="24"/>
        </w:rPr>
        <w:t> </w:t>
      </w:r>
      <w:r w:rsidR="009711DB" w:rsidRPr="00943201">
        <w:rPr>
          <w:color w:val="A6A6A6" w:themeColor="background1" w:themeShade="A6"/>
          <w:sz w:val="24"/>
        </w:rPr>
        <w:t>odůvodně</w:t>
      </w:r>
      <w:r w:rsidRPr="00943201">
        <w:rPr>
          <w:color w:val="A6A6A6" w:themeColor="background1" w:themeShade="A6"/>
          <w:sz w:val="24"/>
        </w:rPr>
        <w:t xml:space="preserve">ných případech) </w:t>
      </w:r>
    </w:p>
    <w:p w:rsidR="005C366C" w:rsidRDefault="005C366C" w:rsidP="009711DB">
      <w:pPr>
        <w:ind w:left="2124" w:firstLine="708"/>
        <w:rPr>
          <w:sz w:val="24"/>
        </w:rPr>
      </w:pPr>
      <w:r>
        <w:rPr>
          <w:rFonts w:ascii="Segoe UI Symbol" w:hAnsi="Segoe UI Symbol" w:cs="Segoe UI Symbol"/>
          <w:sz w:val="24"/>
        </w:rPr>
        <w:t xml:space="preserve">☐ </w:t>
      </w:r>
      <w:r w:rsidRPr="009711DB">
        <w:rPr>
          <w:sz w:val="24"/>
        </w:rPr>
        <w:t xml:space="preserve">kazuistika </w:t>
      </w:r>
      <w:r w:rsidR="001A2198" w:rsidRPr="00943201">
        <w:rPr>
          <w:color w:val="A6A6A6" w:themeColor="background1" w:themeShade="A6"/>
          <w:sz w:val="24"/>
        </w:rPr>
        <w:t>(přípustné pouze u BP)</w:t>
      </w:r>
    </w:p>
    <w:p w:rsidR="00C04E91" w:rsidRDefault="00C04E91" w:rsidP="00147891">
      <w:pPr>
        <w:rPr>
          <w:sz w:val="24"/>
        </w:rPr>
      </w:pPr>
      <w:r w:rsidRPr="006B4A1C">
        <w:rPr>
          <w:b/>
          <w:noProof/>
          <w:sz w:val="24"/>
          <w:lang w:eastAsia="cs-CZ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posOffset>-635</wp:posOffset>
                </wp:positionH>
                <wp:positionV relativeFrom="paragraph">
                  <wp:posOffset>255905</wp:posOffset>
                </wp:positionV>
                <wp:extent cx="5623560" cy="746760"/>
                <wp:effectExtent l="0" t="0" r="15240" b="15240"/>
                <wp:wrapSquare wrapText="bothSides"/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23560" cy="746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237E8" w:rsidRDefault="000237E8">
                            <w:pPr>
                              <w:rPr>
                                <w:sz w:val="24"/>
                              </w:rPr>
                            </w:pPr>
                          </w:p>
                          <w:p w:rsidR="000237E8" w:rsidRDefault="000237E8">
                            <w:pPr>
                              <w:rPr>
                                <w:sz w:val="24"/>
                              </w:rPr>
                            </w:pPr>
                          </w:p>
                          <w:p w:rsidR="000237E8" w:rsidRDefault="000237E8">
                            <w:pPr>
                              <w:rPr>
                                <w:sz w:val="24"/>
                              </w:rPr>
                            </w:pPr>
                          </w:p>
                          <w:p w:rsidR="000237E8" w:rsidRDefault="000237E8">
                            <w:pPr>
                              <w:rPr>
                                <w:sz w:val="24"/>
                              </w:rPr>
                            </w:pPr>
                          </w:p>
                          <w:p w:rsidR="000237E8" w:rsidRDefault="000237E8">
                            <w:pPr>
                              <w:rPr>
                                <w:sz w:val="24"/>
                              </w:rPr>
                            </w:pPr>
                          </w:p>
                          <w:p w:rsidR="000237E8" w:rsidRDefault="000237E8">
                            <w:pPr>
                              <w:rPr>
                                <w:sz w:val="24"/>
                              </w:rPr>
                            </w:pPr>
                          </w:p>
                          <w:p w:rsidR="000237E8" w:rsidRPr="000237E8" w:rsidRDefault="000237E8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margin-left:-.05pt;margin-top:20.15pt;width:442.8pt;height:58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">
                <v:textbox>
                  <w:txbxContent>
                    <w:p w:rsidR="000237E8" w:rsidRDefault="000237E8">
                      <w:pPr>
                        <w:rPr>
                          <w:sz w:val="24"/>
                        </w:rPr>
                      </w:pPr>
                    </w:p>
                    <w:p w:rsidR="000237E8" w:rsidRDefault="000237E8">
                      <w:pPr>
                        <w:rPr>
                          <w:sz w:val="24"/>
                        </w:rPr>
                      </w:pPr>
                    </w:p>
                    <w:p w:rsidR="000237E8" w:rsidRDefault="000237E8">
                      <w:pPr>
                        <w:rPr>
                          <w:sz w:val="24"/>
                        </w:rPr>
                      </w:pPr>
                    </w:p>
                    <w:p w:rsidR="000237E8" w:rsidRDefault="000237E8">
                      <w:pPr>
                        <w:rPr>
                          <w:sz w:val="24"/>
                        </w:rPr>
                      </w:pPr>
                    </w:p>
                    <w:p w:rsidR="000237E8" w:rsidRDefault="000237E8">
                      <w:pPr>
                        <w:rPr>
                          <w:sz w:val="24"/>
                        </w:rPr>
                      </w:pPr>
                    </w:p>
                    <w:p w:rsidR="000237E8" w:rsidRDefault="000237E8">
                      <w:pPr>
                        <w:rPr>
                          <w:sz w:val="24"/>
                        </w:rPr>
                      </w:pPr>
                    </w:p>
                    <w:p w:rsidR="000237E8" w:rsidRPr="000237E8" w:rsidRDefault="000237E8">
                      <w:pPr>
                        <w:rPr>
                          <w:sz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sz w:val="24"/>
        </w:rPr>
        <w:t>Cíl práce:</w:t>
      </w:r>
    </w:p>
    <w:p w:rsidR="00C04E91" w:rsidRDefault="00C04E91" w:rsidP="00147891">
      <w:pPr>
        <w:rPr>
          <w:sz w:val="24"/>
        </w:rPr>
      </w:pPr>
    </w:p>
    <w:p w:rsidR="00C04E91" w:rsidRDefault="00C04E91" w:rsidP="00147891">
      <w:pPr>
        <w:rPr>
          <w:sz w:val="24"/>
        </w:rPr>
      </w:pPr>
      <w:r w:rsidRPr="006B4A1C">
        <w:rPr>
          <w:b/>
          <w:noProof/>
          <w:sz w:val="24"/>
          <w:lang w:eastAsia="cs-CZ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D82D9F2" wp14:editId="3FEFEA49">
                <wp:simplePos x="0" y="0"/>
                <wp:positionH relativeFrom="margin">
                  <wp:align>left</wp:align>
                </wp:positionH>
                <wp:positionV relativeFrom="paragraph">
                  <wp:posOffset>256540</wp:posOffset>
                </wp:positionV>
                <wp:extent cx="5623560" cy="746760"/>
                <wp:effectExtent l="0" t="0" r="15240" b="15240"/>
                <wp:wrapSquare wrapText="bothSides"/>
                <wp:docPr id="3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23560" cy="746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04E91" w:rsidRDefault="00C04E91" w:rsidP="00C04E91">
                            <w:pPr>
                              <w:rPr>
                                <w:sz w:val="24"/>
                              </w:rPr>
                            </w:pPr>
                          </w:p>
                          <w:p w:rsidR="00C04E91" w:rsidRDefault="00C04E91" w:rsidP="00C04E91">
                            <w:pPr>
                              <w:rPr>
                                <w:sz w:val="24"/>
                              </w:rPr>
                            </w:pPr>
                          </w:p>
                          <w:p w:rsidR="00C04E91" w:rsidRDefault="00C04E91" w:rsidP="00C04E91">
                            <w:pPr>
                              <w:rPr>
                                <w:sz w:val="24"/>
                              </w:rPr>
                            </w:pPr>
                          </w:p>
                          <w:p w:rsidR="00C04E91" w:rsidRDefault="00C04E91" w:rsidP="00C04E91">
                            <w:pPr>
                              <w:rPr>
                                <w:sz w:val="24"/>
                              </w:rPr>
                            </w:pPr>
                          </w:p>
                          <w:p w:rsidR="00C04E91" w:rsidRDefault="00C04E91" w:rsidP="00C04E91">
                            <w:pPr>
                              <w:rPr>
                                <w:sz w:val="24"/>
                              </w:rPr>
                            </w:pPr>
                          </w:p>
                          <w:p w:rsidR="00C04E91" w:rsidRDefault="00C04E91" w:rsidP="00C04E91">
                            <w:pPr>
                              <w:rPr>
                                <w:sz w:val="24"/>
                              </w:rPr>
                            </w:pPr>
                          </w:p>
                          <w:p w:rsidR="00C04E91" w:rsidRPr="000237E8" w:rsidRDefault="00C04E91" w:rsidP="00C04E91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82D9F2" id="_x0000_s1027" type="#_x0000_t202" style="position:absolute;margin-left:0;margin-top:20.2pt;width:442.8pt;height:58.8pt;z-index:2516654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">
                <v:textbox>
                  <w:txbxContent>
                    <w:p w:rsidR="00C04E91" w:rsidRDefault="00C04E91" w:rsidP="00C04E91">
                      <w:pPr>
                        <w:rPr>
                          <w:sz w:val="24"/>
                        </w:rPr>
                      </w:pPr>
                    </w:p>
                    <w:p w:rsidR="00C04E91" w:rsidRDefault="00C04E91" w:rsidP="00C04E91">
                      <w:pPr>
                        <w:rPr>
                          <w:sz w:val="24"/>
                        </w:rPr>
                      </w:pPr>
                    </w:p>
                    <w:p w:rsidR="00C04E91" w:rsidRDefault="00C04E91" w:rsidP="00C04E91">
                      <w:pPr>
                        <w:rPr>
                          <w:sz w:val="24"/>
                        </w:rPr>
                      </w:pPr>
                    </w:p>
                    <w:p w:rsidR="00C04E91" w:rsidRDefault="00C04E91" w:rsidP="00C04E91">
                      <w:pPr>
                        <w:rPr>
                          <w:sz w:val="24"/>
                        </w:rPr>
                      </w:pPr>
                    </w:p>
                    <w:p w:rsidR="00C04E91" w:rsidRDefault="00C04E91" w:rsidP="00C04E91">
                      <w:pPr>
                        <w:rPr>
                          <w:sz w:val="24"/>
                        </w:rPr>
                      </w:pPr>
                    </w:p>
                    <w:p w:rsidR="00C04E91" w:rsidRDefault="00C04E91" w:rsidP="00C04E91">
                      <w:pPr>
                        <w:rPr>
                          <w:sz w:val="24"/>
                        </w:rPr>
                      </w:pPr>
                    </w:p>
                    <w:p w:rsidR="00C04E91" w:rsidRPr="000237E8" w:rsidRDefault="00C04E91" w:rsidP="00C04E91">
                      <w:pPr>
                        <w:rPr>
                          <w:sz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sz w:val="24"/>
        </w:rPr>
        <w:t>Hlavní hypotéza</w:t>
      </w:r>
      <w:r w:rsidR="00694846">
        <w:rPr>
          <w:sz w:val="24"/>
        </w:rPr>
        <w:t xml:space="preserve"> (resp. předpokládaný výsledek v případě</w:t>
      </w:r>
      <w:r w:rsidR="009711DB">
        <w:rPr>
          <w:sz w:val="24"/>
        </w:rPr>
        <w:t xml:space="preserve"> kazuistik)</w:t>
      </w:r>
      <w:r>
        <w:rPr>
          <w:sz w:val="24"/>
        </w:rPr>
        <w:t xml:space="preserve">: </w:t>
      </w:r>
    </w:p>
    <w:p w:rsidR="00C04E91" w:rsidRDefault="00C04E91" w:rsidP="00147891">
      <w:pPr>
        <w:rPr>
          <w:sz w:val="24"/>
        </w:rPr>
      </w:pPr>
    </w:p>
    <w:p w:rsidR="005C366C" w:rsidRDefault="005C366C" w:rsidP="00147891">
      <w:pPr>
        <w:rPr>
          <w:sz w:val="24"/>
        </w:rPr>
      </w:pPr>
    </w:p>
    <w:p w:rsidR="005C366C" w:rsidRDefault="005C366C" w:rsidP="00147891">
      <w:pPr>
        <w:rPr>
          <w:sz w:val="24"/>
        </w:rPr>
      </w:pPr>
    </w:p>
    <w:p w:rsidR="008903C4" w:rsidRDefault="005C366C" w:rsidP="008903C4">
      <w:pPr>
        <w:pageBreakBefore/>
        <w:rPr>
          <w:sz w:val="24"/>
        </w:rPr>
      </w:pPr>
      <w:r>
        <w:rPr>
          <w:sz w:val="24"/>
        </w:rPr>
        <w:lastRenderedPageBreak/>
        <w:t>Metodika:</w:t>
      </w:r>
    </w:p>
    <w:p w:rsidR="005C366C" w:rsidRPr="00B521CD" w:rsidRDefault="008903C4" w:rsidP="008903C4">
      <w:pPr>
        <w:pStyle w:val="Odstavecseseznamem"/>
        <w:numPr>
          <w:ilvl w:val="0"/>
          <w:numId w:val="1"/>
        </w:numPr>
        <w:rPr>
          <w:sz w:val="20"/>
        </w:rPr>
      </w:pPr>
      <w:r w:rsidRPr="00B521CD">
        <w:rPr>
          <w:sz w:val="20"/>
        </w:rPr>
        <w:t>plánovaný design studie (příp. plánovaný postup u kazuistik)</w:t>
      </w:r>
      <w:r w:rsidR="005C366C" w:rsidRPr="00B521CD">
        <w:rPr>
          <w:sz w:val="20"/>
        </w:rPr>
        <w:t xml:space="preserve"> </w:t>
      </w:r>
    </w:p>
    <w:p w:rsidR="008903C4" w:rsidRPr="00B521CD" w:rsidRDefault="008903C4" w:rsidP="008903C4">
      <w:pPr>
        <w:pStyle w:val="Odstavecseseznamem"/>
        <w:numPr>
          <w:ilvl w:val="0"/>
          <w:numId w:val="1"/>
        </w:numPr>
        <w:rPr>
          <w:sz w:val="20"/>
        </w:rPr>
      </w:pPr>
      <w:r w:rsidRPr="00B521CD">
        <w:rPr>
          <w:sz w:val="20"/>
        </w:rPr>
        <w:t xml:space="preserve">objektivní metody hodnocení a využití standardizovaných dotazníků vč. </w:t>
      </w:r>
      <w:r w:rsidR="00B521CD" w:rsidRPr="00B521CD">
        <w:rPr>
          <w:sz w:val="20"/>
        </w:rPr>
        <w:t>hlavních</w:t>
      </w:r>
      <w:r w:rsidRPr="00B521CD">
        <w:rPr>
          <w:sz w:val="20"/>
        </w:rPr>
        <w:t xml:space="preserve"> hodnocených parametrů</w:t>
      </w:r>
    </w:p>
    <w:p w:rsidR="008903C4" w:rsidRPr="00B521CD" w:rsidRDefault="008903C4" w:rsidP="008903C4">
      <w:pPr>
        <w:pStyle w:val="Odstavecseseznamem"/>
        <w:numPr>
          <w:ilvl w:val="0"/>
          <w:numId w:val="1"/>
        </w:numPr>
        <w:rPr>
          <w:sz w:val="20"/>
        </w:rPr>
      </w:pPr>
      <w:r w:rsidRPr="00B521CD">
        <w:rPr>
          <w:b/>
          <w:noProof/>
          <w:sz w:val="20"/>
          <w:lang w:eastAsia="cs-CZ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63E7BCC" wp14:editId="0620291D">
                <wp:simplePos x="0" y="0"/>
                <wp:positionH relativeFrom="margin">
                  <wp:posOffset>-635</wp:posOffset>
                </wp:positionH>
                <wp:positionV relativeFrom="paragraph">
                  <wp:posOffset>347980</wp:posOffset>
                </wp:positionV>
                <wp:extent cx="5654040" cy="2430780"/>
                <wp:effectExtent l="0" t="0" r="22860" b="26670"/>
                <wp:wrapSquare wrapText="bothSides"/>
                <wp:docPr id="6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4040" cy="2430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C366C" w:rsidRDefault="005C366C" w:rsidP="005C366C">
                            <w:pPr>
                              <w:rPr>
                                <w:sz w:val="24"/>
                              </w:rPr>
                            </w:pPr>
                          </w:p>
                          <w:p w:rsidR="005C366C" w:rsidRDefault="005C366C" w:rsidP="005C366C">
                            <w:pPr>
                              <w:rPr>
                                <w:sz w:val="24"/>
                              </w:rPr>
                            </w:pPr>
                          </w:p>
                          <w:p w:rsidR="005C366C" w:rsidRDefault="005C366C" w:rsidP="005C366C">
                            <w:pPr>
                              <w:rPr>
                                <w:sz w:val="24"/>
                              </w:rPr>
                            </w:pPr>
                          </w:p>
                          <w:p w:rsidR="005C366C" w:rsidRDefault="005C366C" w:rsidP="005C366C">
                            <w:pPr>
                              <w:rPr>
                                <w:sz w:val="24"/>
                              </w:rPr>
                            </w:pPr>
                          </w:p>
                          <w:p w:rsidR="005C366C" w:rsidRDefault="005C366C" w:rsidP="005C366C">
                            <w:pPr>
                              <w:rPr>
                                <w:sz w:val="24"/>
                              </w:rPr>
                            </w:pPr>
                          </w:p>
                          <w:p w:rsidR="005C366C" w:rsidRDefault="005C366C" w:rsidP="005C366C">
                            <w:pPr>
                              <w:rPr>
                                <w:sz w:val="24"/>
                              </w:rPr>
                            </w:pPr>
                          </w:p>
                          <w:p w:rsidR="005C366C" w:rsidRPr="000237E8" w:rsidRDefault="005C366C" w:rsidP="005C366C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3E7BCC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-.05pt;margin-top:27.4pt;width:445.2pt;height:191.4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">
                <v:textbox>
                  <w:txbxContent>
                    <w:p w:rsidR="005C366C" w:rsidRDefault="005C366C" w:rsidP="005C366C">
                      <w:pPr>
                        <w:rPr>
                          <w:sz w:val="24"/>
                        </w:rPr>
                      </w:pPr>
                    </w:p>
                    <w:p w:rsidR="005C366C" w:rsidRDefault="005C366C" w:rsidP="005C366C">
                      <w:pPr>
                        <w:rPr>
                          <w:sz w:val="24"/>
                        </w:rPr>
                      </w:pPr>
                    </w:p>
                    <w:p w:rsidR="005C366C" w:rsidRDefault="005C366C" w:rsidP="005C366C">
                      <w:pPr>
                        <w:rPr>
                          <w:sz w:val="24"/>
                        </w:rPr>
                      </w:pPr>
                    </w:p>
                    <w:p w:rsidR="005C366C" w:rsidRDefault="005C366C" w:rsidP="005C366C">
                      <w:pPr>
                        <w:rPr>
                          <w:sz w:val="24"/>
                        </w:rPr>
                      </w:pPr>
                    </w:p>
                    <w:p w:rsidR="005C366C" w:rsidRDefault="005C366C" w:rsidP="005C366C">
                      <w:pPr>
                        <w:rPr>
                          <w:sz w:val="24"/>
                        </w:rPr>
                      </w:pPr>
                    </w:p>
                    <w:p w:rsidR="005C366C" w:rsidRDefault="005C366C" w:rsidP="005C366C">
                      <w:pPr>
                        <w:rPr>
                          <w:sz w:val="24"/>
                        </w:rPr>
                      </w:pPr>
                    </w:p>
                    <w:p w:rsidR="005C366C" w:rsidRPr="000237E8" w:rsidRDefault="005C366C" w:rsidP="005C366C">
                      <w:pPr>
                        <w:rPr>
                          <w:sz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521CD">
        <w:rPr>
          <w:sz w:val="20"/>
        </w:rPr>
        <w:t>popis případné intervence</w:t>
      </w:r>
    </w:p>
    <w:p w:rsidR="00C04E91" w:rsidRDefault="00C04E91" w:rsidP="00147891">
      <w:pPr>
        <w:rPr>
          <w:sz w:val="24"/>
        </w:rPr>
      </w:pPr>
    </w:p>
    <w:p w:rsidR="00A540D1" w:rsidRDefault="00B521CD" w:rsidP="006B4A1C">
      <w:pPr>
        <w:rPr>
          <w:sz w:val="24"/>
        </w:rPr>
      </w:pPr>
      <w:r w:rsidRPr="000237E8">
        <w:rPr>
          <w:i/>
          <w:iCs/>
          <w:noProof/>
          <w:color w:val="5B9BD5" w:themeColor="accent1"/>
          <w:sz w:val="24"/>
          <w:szCs w:val="24"/>
          <w:lang w:eastAsia="cs-CZ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5220401" wp14:editId="25006E36">
                <wp:simplePos x="0" y="0"/>
                <wp:positionH relativeFrom="margin">
                  <wp:posOffset>2247265</wp:posOffset>
                </wp:positionH>
                <wp:positionV relativeFrom="paragraph">
                  <wp:posOffset>9525</wp:posOffset>
                </wp:positionV>
                <wp:extent cx="3390900" cy="266700"/>
                <wp:effectExtent l="0" t="0" r="19050" b="19050"/>
                <wp:wrapSquare wrapText="bothSides"/>
                <wp:docPr id="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09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C2C21" w:rsidRDefault="00DC2C21" w:rsidP="00DC2C2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DC2C21" w:rsidRPr="000237E8" w:rsidRDefault="00DC2C21" w:rsidP="00DC2C2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220401" id="_x0000_s1029" type="#_x0000_t202" style="position:absolute;margin-left:176.95pt;margin-top:.75pt;width:267pt;height:21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">
                <v:textbox>
                  <w:txbxContent>
                    <w:p w:rsidR="00DC2C21" w:rsidRDefault="00DC2C21" w:rsidP="00DC2C21">
                      <w:pPr>
                        <w:rPr>
                          <w:sz w:val="24"/>
                          <w:szCs w:val="24"/>
                        </w:rPr>
                      </w:pPr>
                    </w:p>
                    <w:p w:rsidR="00DC2C21" w:rsidRPr="000237E8" w:rsidRDefault="00DC2C21" w:rsidP="00DC2C21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04E91">
        <w:rPr>
          <w:sz w:val="24"/>
        </w:rPr>
        <w:t xml:space="preserve">Předpokládaný počet probandů: </w:t>
      </w:r>
    </w:p>
    <w:p w:rsidR="00C04E91" w:rsidRDefault="00C04E91" w:rsidP="006B4A1C">
      <w:pPr>
        <w:rPr>
          <w:sz w:val="24"/>
        </w:rPr>
      </w:pPr>
    </w:p>
    <w:p w:rsidR="00B521CD" w:rsidRDefault="00B521CD" w:rsidP="009D063D">
      <w:pPr>
        <w:rPr>
          <w:b/>
          <w:sz w:val="24"/>
        </w:rPr>
      </w:pPr>
    </w:p>
    <w:p w:rsidR="006B4A1C" w:rsidRDefault="00A540D1" w:rsidP="009D063D">
      <w:pPr>
        <w:rPr>
          <w:sz w:val="24"/>
        </w:rPr>
      </w:pPr>
      <w:r w:rsidRPr="00A540D1">
        <w:rPr>
          <w:b/>
          <w:sz w:val="24"/>
        </w:rPr>
        <w:t>V</w:t>
      </w:r>
      <w:r w:rsidR="00607D92">
        <w:rPr>
          <w:b/>
          <w:sz w:val="24"/>
        </w:rPr>
        <w:t>EDOUCÍ PRÁCE</w:t>
      </w:r>
      <w:r w:rsidR="009D063D">
        <w:rPr>
          <w:b/>
          <w:sz w:val="24"/>
        </w:rPr>
        <w:t>:</w:t>
      </w:r>
      <w:r>
        <w:rPr>
          <w:sz w:val="24"/>
        </w:rPr>
        <w:tab/>
      </w:r>
      <w:r w:rsidR="00B521CD">
        <w:rPr>
          <w:sz w:val="24"/>
        </w:rPr>
        <w:tab/>
      </w:r>
      <w:r w:rsidR="0047213D">
        <w:rPr>
          <w:sz w:val="24"/>
        </w:rPr>
        <w:tab/>
      </w:r>
      <w:r w:rsidR="005C366C">
        <w:rPr>
          <w:sz w:val="24"/>
        </w:rPr>
        <w:t>……………………………………………………………………</w:t>
      </w:r>
      <w:r w:rsidR="00607D92">
        <w:rPr>
          <w:sz w:val="24"/>
        </w:rPr>
        <w:t>………………</w:t>
      </w:r>
    </w:p>
    <w:p w:rsidR="00113F09" w:rsidRDefault="006B4A1C" w:rsidP="0047213D">
      <w:pPr>
        <w:spacing w:before="240" w:after="240"/>
        <w:rPr>
          <w:sz w:val="24"/>
        </w:rPr>
      </w:pPr>
      <w:r>
        <w:rPr>
          <w:sz w:val="24"/>
        </w:rPr>
        <w:t xml:space="preserve">Pracoviště: </w:t>
      </w:r>
      <w:r w:rsidR="00A540D1">
        <w:rPr>
          <w:sz w:val="24"/>
        </w:rPr>
        <w:tab/>
      </w:r>
      <w:r w:rsidR="00A540D1">
        <w:rPr>
          <w:sz w:val="24"/>
        </w:rPr>
        <w:tab/>
      </w:r>
      <w:r w:rsidR="00113F09" w:rsidRPr="00113F09">
        <w:rPr>
          <w:rFonts w:ascii="Segoe UI Symbol" w:hAnsi="Segoe UI Symbol" w:cs="Segoe UI Symbol"/>
          <w:sz w:val="24"/>
        </w:rPr>
        <w:t>☐</w:t>
      </w:r>
      <w:r w:rsidR="00113F09" w:rsidRPr="00113F09">
        <w:rPr>
          <w:sz w:val="24"/>
        </w:rPr>
        <w:t xml:space="preserve"> Klinika rehabilitace a těl</w:t>
      </w:r>
      <w:r w:rsidR="00113F09">
        <w:rPr>
          <w:sz w:val="24"/>
        </w:rPr>
        <w:t>ovýchovného lékařství</w:t>
      </w:r>
    </w:p>
    <w:p w:rsidR="009D063D" w:rsidRDefault="009D063D" w:rsidP="005C366C">
      <w:pPr>
        <w:spacing w:after="240"/>
        <w:ind w:left="1416" w:firstLine="708"/>
        <w:rPr>
          <w:sz w:val="24"/>
        </w:rPr>
      </w:pPr>
      <w:r w:rsidRPr="00A540D1">
        <w:rPr>
          <w:rFonts w:ascii="Segoe UI Symbol" w:hAnsi="Segoe UI Symbol" w:cs="Segoe UI Symbol"/>
          <w:sz w:val="24"/>
        </w:rPr>
        <w:t>☐</w:t>
      </w:r>
      <w:r>
        <w:rPr>
          <w:rFonts w:ascii="Segoe UI Symbol" w:hAnsi="Segoe UI Symbol" w:cs="Segoe UI Symbol"/>
          <w:sz w:val="24"/>
        </w:rPr>
        <w:t xml:space="preserve"> Jiné: </w:t>
      </w:r>
      <w:r w:rsidR="005C366C">
        <w:rPr>
          <w:rFonts w:ascii="Segoe UI Symbol" w:hAnsi="Segoe UI Symbol" w:cs="Segoe UI Symbol"/>
          <w:sz w:val="24"/>
        </w:rPr>
        <w:t xml:space="preserve"> </w:t>
      </w:r>
      <w:r w:rsidR="0047213D">
        <w:rPr>
          <w:rFonts w:ascii="Segoe UI Symbol" w:hAnsi="Segoe UI Symbol" w:cs="Segoe UI Symbol"/>
          <w:sz w:val="24"/>
        </w:rPr>
        <w:tab/>
      </w:r>
      <w:r w:rsidR="00607D92">
        <w:rPr>
          <w:sz w:val="24"/>
        </w:rPr>
        <w:t>……………………………………………………………………………………</w:t>
      </w:r>
    </w:p>
    <w:p w:rsidR="00A540D1" w:rsidRDefault="000237E8" w:rsidP="000237E8">
      <w:pPr>
        <w:spacing w:after="120"/>
        <w:rPr>
          <w:sz w:val="24"/>
        </w:rPr>
      </w:pPr>
      <w:r w:rsidRPr="000237E8">
        <w:rPr>
          <w:i/>
          <w:iCs/>
          <w:noProof/>
          <w:color w:val="5B9BD5" w:themeColor="accent1"/>
          <w:sz w:val="24"/>
          <w:szCs w:val="24"/>
          <w:lang w:eastAsia="cs-CZ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-635</wp:posOffset>
                </wp:positionH>
                <wp:positionV relativeFrom="paragraph">
                  <wp:posOffset>311785</wp:posOffset>
                </wp:positionV>
                <wp:extent cx="5600700" cy="678180"/>
                <wp:effectExtent l="0" t="0" r="19050" b="26670"/>
                <wp:wrapSquare wrapText="bothSides"/>
                <wp:docPr id="4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678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237E8" w:rsidRDefault="000237E8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943201" w:rsidRDefault="0094320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943201" w:rsidRDefault="0094320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5C366C" w:rsidRPr="000237E8" w:rsidRDefault="005C36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-.05pt;margin-top:24.55pt;width:441pt;height:53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">
                <v:textbox>
                  <w:txbxContent>
                    <w:p w:rsidR="000237E8" w:rsidRDefault="000237E8">
                      <w:pPr>
                        <w:rPr>
                          <w:sz w:val="24"/>
                          <w:szCs w:val="24"/>
                        </w:rPr>
                      </w:pPr>
                    </w:p>
                    <w:p w:rsidR="00943201" w:rsidRDefault="00943201">
                      <w:pPr>
                        <w:rPr>
                          <w:sz w:val="24"/>
                          <w:szCs w:val="24"/>
                        </w:rPr>
                      </w:pPr>
                    </w:p>
                    <w:p w:rsidR="00943201" w:rsidRDefault="00943201">
                      <w:pPr>
                        <w:rPr>
                          <w:sz w:val="24"/>
                          <w:szCs w:val="24"/>
                        </w:rPr>
                      </w:pPr>
                    </w:p>
                    <w:p w:rsidR="005C366C" w:rsidRPr="000237E8" w:rsidRDefault="005C366C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540D1">
        <w:rPr>
          <w:sz w:val="24"/>
        </w:rPr>
        <w:t xml:space="preserve">Vyjádření vedoucího práce + podpis: </w:t>
      </w:r>
    </w:p>
    <w:p w:rsidR="006B4A1C" w:rsidRDefault="006B4A1C" w:rsidP="00147891">
      <w:pPr>
        <w:rPr>
          <w:sz w:val="24"/>
        </w:rPr>
      </w:pPr>
    </w:p>
    <w:p w:rsidR="00A540D1" w:rsidRDefault="006B4A1C" w:rsidP="005C366C">
      <w:pPr>
        <w:spacing w:after="360"/>
        <w:rPr>
          <w:sz w:val="24"/>
        </w:rPr>
      </w:pPr>
      <w:r>
        <w:rPr>
          <w:sz w:val="24"/>
        </w:rPr>
        <w:t xml:space="preserve">Podpis studenta + datum: </w:t>
      </w:r>
      <w:r w:rsidR="001A2198">
        <w:rPr>
          <w:sz w:val="24"/>
        </w:rPr>
        <w:t xml:space="preserve"> </w:t>
      </w:r>
      <w:r w:rsidR="001A2198">
        <w:rPr>
          <w:sz w:val="24"/>
        </w:rPr>
        <w:tab/>
      </w:r>
      <w:r w:rsidR="00607D92">
        <w:rPr>
          <w:sz w:val="24"/>
        </w:rPr>
        <w:tab/>
        <w:t>……………………………………………………………………………………</w:t>
      </w:r>
    </w:p>
    <w:p w:rsidR="00B521CD" w:rsidRDefault="00B521CD" w:rsidP="00A540D1">
      <w:pPr>
        <w:spacing w:after="360"/>
        <w:rPr>
          <w:sz w:val="24"/>
        </w:rPr>
      </w:pPr>
    </w:p>
    <w:p w:rsidR="006B4A1C" w:rsidRDefault="006B4A1C" w:rsidP="00A540D1">
      <w:pPr>
        <w:spacing w:after="360"/>
        <w:rPr>
          <w:sz w:val="24"/>
        </w:rPr>
      </w:pPr>
      <w:r>
        <w:rPr>
          <w:sz w:val="24"/>
        </w:rPr>
        <w:t xml:space="preserve">Vyjádření garanta předmětu: </w:t>
      </w:r>
      <w:r w:rsidR="00607D92">
        <w:rPr>
          <w:sz w:val="24"/>
        </w:rPr>
        <w:tab/>
        <w:t>……………………………………………………………………………………</w:t>
      </w:r>
    </w:p>
    <w:sectPr w:rsidR="006B4A1C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83577" w:rsidRDefault="00F83577" w:rsidP="009D5116">
      <w:pPr>
        <w:spacing w:after="0" w:line="240" w:lineRule="auto"/>
      </w:pPr>
      <w:r>
        <w:separator/>
      </w:r>
    </w:p>
  </w:endnote>
  <w:endnote w:type="continuationSeparator" w:id="0">
    <w:p w:rsidR="00F83577" w:rsidRDefault="00F83577" w:rsidP="009D51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40D1" w:rsidRPr="00B41C21" w:rsidRDefault="00A73E08" w:rsidP="00A540D1">
    <w:pPr>
      <w:spacing w:after="0"/>
      <w:jc w:val="center"/>
      <w:rPr>
        <w:color w:val="BFBFBF" w:themeColor="background1" w:themeShade="BF"/>
        <w:sz w:val="24"/>
      </w:rPr>
    </w:pPr>
    <w:r>
      <w:rPr>
        <w:color w:val="BFBFBF" w:themeColor="background1" w:themeShade="BF"/>
        <w:sz w:val="24"/>
      </w:rPr>
      <w:t>(tisknout oboustranně</w:t>
    </w:r>
    <w:r w:rsidR="00A540D1" w:rsidRPr="00B41C21">
      <w:rPr>
        <w:color w:val="BFBFBF" w:themeColor="background1" w:themeShade="BF"/>
        <w:sz w:val="24"/>
      </w:rPr>
      <w:t>)</w:t>
    </w:r>
  </w:p>
  <w:p w:rsidR="00A540D1" w:rsidRDefault="00A540D1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83577" w:rsidRDefault="00F83577" w:rsidP="009D5116">
      <w:pPr>
        <w:spacing w:after="0" w:line="240" w:lineRule="auto"/>
      </w:pPr>
      <w:r>
        <w:separator/>
      </w:r>
    </w:p>
  </w:footnote>
  <w:footnote w:type="continuationSeparator" w:id="0">
    <w:p w:rsidR="00F83577" w:rsidRDefault="00F83577" w:rsidP="009D51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5116" w:rsidRPr="00B41C21" w:rsidRDefault="009D5116" w:rsidP="009D5116">
    <w:pPr>
      <w:spacing w:after="0" w:line="240" w:lineRule="auto"/>
      <w:rPr>
        <w:color w:val="BFBFBF" w:themeColor="background1" w:themeShade="BF"/>
      </w:rPr>
    </w:pPr>
    <w:r w:rsidRPr="00B41C21">
      <w:rPr>
        <w:noProof/>
        <w:color w:val="BFBFBF" w:themeColor="background1" w:themeShade="BF"/>
        <w:lang w:eastAsia="cs-CZ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posOffset>5149215</wp:posOffset>
          </wp:positionH>
          <wp:positionV relativeFrom="paragraph">
            <wp:posOffset>-392430</wp:posOffset>
          </wp:positionV>
          <wp:extent cx="1129665" cy="960120"/>
          <wp:effectExtent l="0" t="0" r="0" b="0"/>
          <wp:wrapTight wrapText="bothSides">
            <wp:wrapPolygon edited="0">
              <wp:start x="8378" y="3000"/>
              <wp:lineTo x="5828" y="5143"/>
              <wp:lineTo x="2550" y="9429"/>
              <wp:lineTo x="2550" y="12000"/>
              <wp:lineTo x="3642" y="17571"/>
              <wp:lineTo x="7649" y="20571"/>
              <wp:lineTo x="8013" y="21000"/>
              <wp:lineTo x="13113" y="21000"/>
              <wp:lineTo x="13477" y="20571"/>
              <wp:lineTo x="16755" y="18000"/>
              <wp:lineTo x="17120" y="17571"/>
              <wp:lineTo x="18577" y="12000"/>
              <wp:lineTo x="18577" y="9000"/>
              <wp:lineTo x="14934" y="4714"/>
              <wp:lineTo x="12749" y="3000"/>
              <wp:lineTo x="8378" y="3000"/>
            </wp:wrapPolygon>
          </wp:wrapTight>
          <wp:docPr id="2" name="Obrázek 2" descr="Jednotný vizuální styl | 2. lékařská fakulta Univerzity Karlov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Jednotný vizuální styl | 2. lékařská fakulta Univerzity Karlovy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0015"/>
                  <a:stretch/>
                </pic:blipFill>
                <pic:spPr bwMode="auto">
                  <a:xfrm>
                    <a:off x="0" y="0"/>
                    <a:ext cx="1129665" cy="9601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B41C21">
      <w:rPr>
        <w:color w:val="BFBFBF" w:themeColor="background1" w:themeShade="BF"/>
      </w:rPr>
      <w:t xml:space="preserve">Klinika rehabilitace a tělovýchovného lékařství </w:t>
    </w:r>
  </w:p>
  <w:p w:rsidR="009D5116" w:rsidRPr="00B41C21" w:rsidRDefault="009D5116" w:rsidP="009D5116">
    <w:pPr>
      <w:spacing w:after="0" w:line="240" w:lineRule="auto"/>
      <w:rPr>
        <w:color w:val="BFBFBF" w:themeColor="background1" w:themeShade="BF"/>
      </w:rPr>
    </w:pPr>
    <w:r w:rsidRPr="00B41C21">
      <w:rPr>
        <w:color w:val="BFBFBF" w:themeColor="background1" w:themeShade="BF"/>
      </w:rPr>
      <w:t>2. lékařská fakulta Univerzity Karlovy</w:t>
    </w:r>
  </w:p>
  <w:p w:rsidR="009D5116" w:rsidRPr="00B41C21" w:rsidRDefault="009D5116" w:rsidP="009D5116">
    <w:pPr>
      <w:spacing w:after="0" w:line="240" w:lineRule="auto"/>
      <w:rPr>
        <w:color w:val="BFBFBF" w:themeColor="background1" w:themeShade="BF"/>
      </w:rPr>
    </w:pPr>
    <w:r w:rsidRPr="00B41C21">
      <w:rPr>
        <w:color w:val="BFBFBF" w:themeColor="background1" w:themeShade="BF"/>
      </w:rPr>
      <w:t>Studijní obor</w:t>
    </w:r>
    <w:r w:rsidR="0031417C">
      <w:rPr>
        <w:color w:val="BFBFBF" w:themeColor="background1" w:themeShade="BF"/>
      </w:rPr>
      <w:t>y</w:t>
    </w:r>
    <w:r w:rsidRPr="00B41C21">
      <w:rPr>
        <w:color w:val="BFBFBF" w:themeColor="background1" w:themeShade="BF"/>
      </w:rPr>
      <w:t xml:space="preserve">: Fyzioterapie </w:t>
    </w:r>
    <w:r w:rsidR="00DC2C21">
      <w:rPr>
        <w:color w:val="BFBFBF" w:themeColor="background1" w:themeShade="BF"/>
      </w:rPr>
      <w:t>a Aplikovaná fyzioterapie</w:t>
    </w:r>
  </w:p>
  <w:p w:rsidR="009D5116" w:rsidRDefault="009D5116" w:rsidP="009D5116">
    <w:pPr>
      <w:pStyle w:val="Zhlav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C25580"/>
    <w:multiLevelType w:val="hybridMultilevel"/>
    <w:tmpl w:val="8DEACE9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xszCzNDU2Mza1tLBU0lEKTi0uzszPAykwNKwFAKidi1AtAAAA"/>
  </w:docVars>
  <w:rsids>
    <w:rsidRoot w:val="009D5116"/>
    <w:rsid w:val="00000348"/>
    <w:rsid w:val="000237E8"/>
    <w:rsid w:val="00113F09"/>
    <w:rsid w:val="00145D6D"/>
    <w:rsid w:val="00147891"/>
    <w:rsid w:val="001A2198"/>
    <w:rsid w:val="001D6DCD"/>
    <w:rsid w:val="00226ED6"/>
    <w:rsid w:val="0027794E"/>
    <w:rsid w:val="0031417C"/>
    <w:rsid w:val="0047213D"/>
    <w:rsid w:val="0054011B"/>
    <w:rsid w:val="0058341E"/>
    <w:rsid w:val="005C366C"/>
    <w:rsid w:val="005E629D"/>
    <w:rsid w:val="005F25F2"/>
    <w:rsid w:val="00607D92"/>
    <w:rsid w:val="00640EDF"/>
    <w:rsid w:val="00694846"/>
    <w:rsid w:val="006B4A1C"/>
    <w:rsid w:val="007C5F0E"/>
    <w:rsid w:val="007F0813"/>
    <w:rsid w:val="008903C4"/>
    <w:rsid w:val="00943201"/>
    <w:rsid w:val="009711DB"/>
    <w:rsid w:val="009D063D"/>
    <w:rsid w:val="009D5116"/>
    <w:rsid w:val="00A540D1"/>
    <w:rsid w:val="00A73E08"/>
    <w:rsid w:val="00A80435"/>
    <w:rsid w:val="00B41C21"/>
    <w:rsid w:val="00B521CD"/>
    <w:rsid w:val="00BE40A1"/>
    <w:rsid w:val="00C04E91"/>
    <w:rsid w:val="00D545F3"/>
    <w:rsid w:val="00DA11C5"/>
    <w:rsid w:val="00DC2C21"/>
    <w:rsid w:val="00DE0D4F"/>
    <w:rsid w:val="00E0363A"/>
    <w:rsid w:val="00E3038D"/>
    <w:rsid w:val="00F77EF1"/>
    <w:rsid w:val="00F8117D"/>
    <w:rsid w:val="00F83577"/>
    <w:rsid w:val="00FC6E7D"/>
    <w:rsid w:val="00FE7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5F0DE5A2-DE1C-4A7F-B115-A2DEBC4BF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9D511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D5116"/>
  </w:style>
  <w:style w:type="paragraph" w:styleId="Zpat">
    <w:name w:val="footer"/>
    <w:basedOn w:val="Normln"/>
    <w:link w:val="ZpatChar"/>
    <w:uiPriority w:val="99"/>
    <w:unhideWhenUsed/>
    <w:rsid w:val="009D511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D5116"/>
  </w:style>
  <w:style w:type="paragraph" w:styleId="Odstavecseseznamem">
    <w:name w:val="List Paragraph"/>
    <w:basedOn w:val="Normln"/>
    <w:uiPriority w:val="34"/>
    <w:qFormat/>
    <w:rsid w:val="008903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E1C68B-0BBA-4A1C-9358-A679665DC7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64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Účet Microsoft</dc:creator>
  <cp:keywords/>
  <dc:description/>
  <cp:lastModifiedBy>Stanislav Machač</cp:lastModifiedBy>
  <cp:revision>3</cp:revision>
  <dcterms:created xsi:type="dcterms:W3CDTF">2023-11-29T07:45:00Z</dcterms:created>
  <dcterms:modified xsi:type="dcterms:W3CDTF">2023-11-29T07:48:00Z</dcterms:modified>
</cp:coreProperties>
</file>